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BA41F" w14:textId="00AA0D38" w:rsidR="009A467D" w:rsidRPr="003624D2" w:rsidRDefault="009A467D" w:rsidP="00FA5BC0">
      <w:pPr>
        <w:pStyle w:val="Heading1"/>
        <w:ind w:left="720"/>
        <w:jc w:val="center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 w:rsidRPr="003624D2">
        <w:rPr>
          <w:rFonts w:ascii="Times New Roman" w:hAnsi="Times New Roman" w:cs="Times New Roman"/>
          <w:b/>
          <w:bCs/>
          <w:color w:val="auto"/>
          <w:sz w:val="36"/>
          <w:szCs w:val="36"/>
        </w:rPr>
        <w:t>American Council of the Blind Maine Board Meeting</w:t>
      </w:r>
    </w:p>
    <w:p w14:paraId="6793DECC" w14:textId="29AC3F75" w:rsidR="009A467D" w:rsidRPr="003624D2" w:rsidRDefault="0011485A" w:rsidP="00FA5BC0">
      <w:pPr>
        <w:pStyle w:val="Heading2"/>
        <w:pBdr>
          <w:bottom w:val="single" w:sz="12" w:space="1" w:color="auto"/>
        </w:pBdr>
        <w:ind w:left="720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624D2">
        <w:rPr>
          <w:rFonts w:ascii="Times New Roman" w:hAnsi="Times New Roman" w:cs="Times New Roman"/>
          <w:b/>
          <w:bCs/>
          <w:color w:val="auto"/>
          <w:sz w:val="24"/>
          <w:szCs w:val="24"/>
        </w:rPr>
        <w:t>December 1</w:t>
      </w:r>
      <w:r w:rsidR="009A467D" w:rsidRPr="003624D2">
        <w:rPr>
          <w:rFonts w:ascii="Times New Roman" w:hAnsi="Times New Roman" w:cs="Times New Roman"/>
          <w:b/>
          <w:bCs/>
          <w:color w:val="auto"/>
          <w:sz w:val="24"/>
          <w:szCs w:val="24"/>
        </w:rPr>
        <w:t>, 202</w:t>
      </w:r>
      <w:r w:rsidR="00D65F30" w:rsidRPr="003624D2">
        <w:rPr>
          <w:rFonts w:ascii="Times New Roman" w:hAnsi="Times New Roman" w:cs="Times New Roman"/>
          <w:b/>
          <w:bCs/>
          <w:color w:val="auto"/>
          <w:sz w:val="24"/>
          <w:szCs w:val="24"/>
        </w:rPr>
        <w:t>2 | Location: Virtual</w:t>
      </w:r>
    </w:p>
    <w:p w14:paraId="2ED73863" w14:textId="7369CAC9" w:rsidR="009A467D" w:rsidRPr="003624D2" w:rsidRDefault="009A467D" w:rsidP="00FA5BC0">
      <w:pPr>
        <w:ind w:left="720"/>
      </w:pPr>
      <w:r w:rsidRPr="003624D2">
        <w:t>The meeting opened at 7:0</w:t>
      </w:r>
      <w:r w:rsidR="0011485A" w:rsidRPr="003624D2">
        <w:t>5</w:t>
      </w:r>
      <w:r w:rsidRPr="003624D2">
        <w:t xml:space="preserve"> P.M.</w:t>
      </w:r>
    </w:p>
    <w:p w14:paraId="119B069C" w14:textId="1E8CD990" w:rsidR="009A467D" w:rsidRPr="003624D2" w:rsidRDefault="009A467D" w:rsidP="00FA5BC0">
      <w:pPr>
        <w:pStyle w:val="Heading1"/>
        <w:ind w:left="720"/>
        <w:rPr>
          <w:rFonts w:ascii="Times New Roman" w:hAnsi="Times New Roman" w:cs="Times New Roman"/>
          <w:b/>
          <w:bCs/>
          <w:color w:val="auto"/>
        </w:rPr>
      </w:pPr>
      <w:r w:rsidRPr="003624D2">
        <w:rPr>
          <w:rFonts w:ascii="Times New Roman" w:hAnsi="Times New Roman" w:cs="Times New Roman"/>
          <w:b/>
          <w:bCs/>
          <w:color w:val="auto"/>
        </w:rPr>
        <w:t>Rollcall</w:t>
      </w:r>
    </w:p>
    <w:p w14:paraId="410CD91F" w14:textId="4A3AB9C5" w:rsidR="00355439" w:rsidRPr="003624D2" w:rsidRDefault="00355439" w:rsidP="00FA5BC0">
      <w:pPr>
        <w:ind w:left="720"/>
      </w:pPr>
      <w:r w:rsidRPr="003624D2">
        <w:t>McKenna, Leona – President - P</w:t>
      </w:r>
    </w:p>
    <w:p w14:paraId="119C255E" w14:textId="0E7B06CA" w:rsidR="009A467D" w:rsidRPr="003624D2" w:rsidRDefault="00B51B36" w:rsidP="00FA5BC0">
      <w:pPr>
        <w:ind w:left="720"/>
        <w:rPr>
          <w:i/>
          <w:iCs/>
        </w:rPr>
      </w:pPr>
      <w:r w:rsidRPr="003624D2">
        <w:rPr>
          <w:i/>
          <w:iCs/>
        </w:rPr>
        <w:t>Frost</w:t>
      </w:r>
      <w:r w:rsidR="009A467D" w:rsidRPr="003624D2">
        <w:rPr>
          <w:i/>
          <w:iCs/>
        </w:rPr>
        <w:t xml:space="preserve">, </w:t>
      </w:r>
      <w:r w:rsidRPr="003624D2">
        <w:rPr>
          <w:i/>
          <w:iCs/>
        </w:rPr>
        <w:t xml:space="preserve">Amanda </w:t>
      </w:r>
      <w:r w:rsidR="009A467D" w:rsidRPr="003624D2">
        <w:rPr>
          <w:i/>
          <w:iCs/>
        </w:rPr>
        <w:t>– Vice Presiden</w:t>
      </w:r>
      <w:r w:rsidR="00355439" w:rsidRPr="003624D2">
        <w:rPr>
          <w:i/>
          <w:iCs/>
        </w:rPr>
        <w:t xml:space="preserve">t - </w:t>
      </w:r>
      <w:r w:rsidRPr="003624D2">
        <w:rPr>
          <w:i/>
          <w:iCs/>
        </w:rPr>
        <w:t>P</w:t>
      </w:r>
      <w:r w:rsidR="008665FF" w:rsidRPr="003624D2">
        <w:rPr>
          <w:i/>
          <w:iCs/>
        </w:rPr>
        <w:t xml:space="preserve"> </w:t>
      </w:r>
      <w:r w:rsidRPr="003624D2">
        <w:rPr>
          <w:i/>
          <w:iCs/>
        </w:rPr>
        <w:t>[present, arrived around 7:</w:t>
      </w:r>
      <w:r w:rsidR="0068291B" w:rsidRPr="003624D2">
        <w:rPr>
          <w:i/>
          <w:iCs/>
        </w:rPr>
        <w:t>2</w:t>
      </w:r>
      <w:r w:rsidR="009E5835" w:rsidRPr="003624D2">
        <w:rPr>
          <w:i/>
          <w:iCs/>
        </w:rPr>
        <w:t>3</w:t>
      </w:r>
      <w:r w:rsidRPr="003624D2">
        <w:rPr>
          <w:i/>
          <w:iCs/>
        </w:rPr>
        <w:t xml:space="preserve"> P.M</w:t>
      </w:r>
      <w:r w:rsidR="008665FF" w:rsidRPr="003624D2">
        <w:rPr>
          <w:i/>
          <w:iCs/>
        </w:rPr>
        <w:t>.</w:t>
      </w:r>
      <w:r w:rsidRPr="003624D2">
        <w:rPr>
          <w:i/>
          <w:iCs/>
        </w:rPr>
        <w:t xml:space="preserve">] </w:t>
      </w:r>
    </w:p>
    <w:p w14:paraId="6DB3707F" w14:textId="05471EA9" w:rsidR="00355439" w:rsidRPr="003624D2" w:rsidRDefault="00355439" w:rsidP="00FA5BC0">
      <w:pPr>
        <w:ind w:left="720"/>
      </w:pPr>
      <w:r w:rsidRPr="003624D2">
        <w:t>Batson, Nathanael – Secretary - P</w:t>
      </w:r>
    </w:p>
    <w:p w14:paraId="26BC19FA" w14:textId="68E7D9B6" w:rsidR="009A467D" w:rsidRPr="003624D2" w:rsidRDefault="009A467D" w:rsidP="00FA5BC0">
      <w:pPr>
        <w:ind w:left="720"/>
      </w:pPr>
      <w:r w:rsidRPr="003624D2">
        <w:t>Peabody, Cheryl – Treasure</w:t>
      </w:r>
      <w:r w:rsidR="00355439" w:rsidRPr="003624D2">
        <w:t>r - P</w:t>
      </w:r>
    </w:p>
    <w:p w14:paraId="5F206D79" w14:textId="06C839FC" w:rsidR="00740DEC" w:rsidRPr="003624D2" w:rsidRDefault="00740DEC" w:rsidP="00FA5BC0">
      <w:pPr>
        <w:ind w:left="720"/>
      </w:pPr>
      <w:r w:rsidRPr="003624D2">
        <w:t>Archer, Bruc</w:t>
      </w:r>
      <w:r w:rsidR="006E617B" w:rsidRPr="003624D2">
        <w:t xml:space="preserve">e – Chair </w:t>
      </w:r>
      <w:r w:rsidRPr="003624D2">
        <w:t>- P</w:t>
      </w:r>
    </w:p>
    <w:p w14:paraId="6A8E6191" w14:textId="46023E64" w:rsidR="00355439" w:rsidRPr="003624D2" w:rsidRDefault="00355439" w:rsidP="00FA5BC0">
      <w:pPr>
        <w:ind w:left="720"/>
      </w:pPr>
      <w:proofErr w:type="spellStart"/>
      <w:r w:rsidRPr="003624D2">
        <w:t>Bebee</w:t>
      </w:r>
      <w:proofErr w:type="spellEnd"/>
      <w:r w:rsidRPr="003624D2">
        <w:t>, Carolyn - P</w:t>
      </w:r>
    </w:p>
    <w:p w14:paraId="5CCF4831" w14:textId="04DEABCF" w:rsidR="00355439" w:rsidRPr="003624D2" w:rsidRDefault="00355439" w:rsidP="00FA5BC0">
      <w:pPr>
        <w:ind w:left="720"/>
      </w:pPr>
      <w:r w:rsidRPr="003624D2">
        <w:t>Fuller, Roger - P</w:t>
      </w:r>
    </w:p>
    <w:p w14:paraId="655CF934" w14:textId="618D01DC" w:rsidR="00355439" w:rsidRPr="003624D2" w:rsidRDefault="00355439" w:rsidP="00FA5BC0">
      <w:pPr>
        <w:ind w:left="720"/>
      </w:pPr>
      <w:r w:rsidRPr="003624D2">
        <w:t xml:space="preserve">McQuade, Joel </w:t>
      </w:r>
      <w:r w:rsidR="00740DEC" w:rsidRPr="003624D2">
        <w:t>-</w:t>
      </w:r>
      <w:r w:rsidRPr="003624D2">
        <w:t xml:space="preserve"> </w:t>
      </w:r>
      <w:r w:rsidR="00740DEC" w:rsidRPr="003624D2">
        <w:t>P</w:t>
      </w:r>
    </w:p>
    <w:p w14:paraId="6233B7AC" w14:textId="599868FC" w:rsidR="00740DEC" w:rsidRPr="002D6F16" w:rsidRDefault="0096345B" w:rsidP="00FA5BC0">
      <w:pPr>
        <w:ind w:left="720"/>
        <w:rPr>
          <w:lang w:val="de-DE"/>
        </w:rPr>
      </w:pPr>
      <w:proofErr w:type="spellStart"/>
      <w:r w:rsidRPr="002D6F16">
        <w:rPr>
          <w:lang w:val="de-DE"/>
        </w:rPr>
        <w:t>Sukeforth</w:t>
      </w:r>
      <w:proofErr w:type="spellEnd"/>
      <w:r w:rsidRPr="002D6F16">
        <w:rPr>
          <w:lang w:val="de-DE"/>
        </w:rPr>
        <w:t xml:space="preserve">, Nichole - P </w:t>
      </w:r>
    </w:p>
    <w:p w14:paraId="08E2B2B3" w14:textId="0B7B03FF" w:rsidR="009166B7" w:rsidRPr="002D6F16" w:rsidRDefault="00740DEC" w:rsidP="00FA5BC0">
      <w:pPr>
        <w:pBdr>
          <w:bottom w:val="single" w:sz="12" w:space="1" w:color="auto"/>
        </w:pBdr>
        <w:ind w:left="720"/>
        <w:rPr>
          <w:lang w:val="de-DE"/>
        </w:rPr>
      </w:pPr>
      <w:proofErr w:type="spellStart"/>
      <w:r w:rsidRPr="002D6F16">
        <w:rPr>
          <w:lang w:val="de-DE"/>
        </w:rPr>
        <w:t>Porelle</w:t>
      </w:r>
      <w:proofErr w:type="spellEnd"/>
      <w:r w:rsidRPr="002D6F16">
        <w:rPr>
          <w:lang w:val="de-DE"/>
        </w:rPr>
        <w:t xml:space="preserve">, Linda - </w:t>
      </w:r>
      <w:r w:rsidR="00DE0A1C" w:rsidRPr="002D6F16">
        <w:rPr>
          <w:lang w:val="de-DE"/>
        </w:rPr>
        <w:t>E</w:t>
      </w:r>
    </w:p>
    <w:p w14:paraId="28E62302" w14:textId="5F7B9B96" w:rsidR="009166B7" w:rsidRPr="003624D2" w:rsidRDefault="009166B7" w:rsidP="00FA5BC0">
      <w:pPr>
        <w:pStyle w:val="Heading1"/>
        <w:ind w:left="720"/>
        <w:rPr>
          <w:rFonts w:ascii="Times New Roman" w:hAnsi="Times New Roman" w:cs="Times New Roman"/>
          <w:b/>
          <w:bCs/>
          <w:color w:val="auto"/>
        </w:rPr>
      </w:pPr>
      <w:r w:rsidRPr="003624D2">
        <w:rPr>
          <w:rFonts w:ascii="Times New Roman" w:hAnsi="Times New Roman" w:cs="Times New Roman"/>
          <w:b/>
          <w:bCs/>
          <w:color w:val="auto"/>
        </w:rPr>
        <w:t>Welcome New Board Members and Officers</w:t>
      </w:r>
    </w:p>
    <w:p w14:paraId="240CAA3A" w14:textId="6881B8C3" w:rsidR="009166B7" w:rsidRPr="003624D2" w:rsidRDefault="009166B7" w:rsidP="00FA5BC0">
      <w:pPr>
        <w:pStyle w:val="ListBullet"/>
        <w:tabs>
          <w:tab w:val="clear" w:pos="360"/>
          <w:tab w:val="num" w:pos="1080"/>
        </w:tabs>
        <w:ind w:left="1080"/>
      </w:pPr>
      <w:r w:rsidRPr="003624D2">
        <w:t>New board members:</w:t>
      </w:r>
    </w:p>
    <w:p w14:paraId="7E3A6429" w14:textId="33AA4269" w:rsidR="009166B7" w:rsidRPr="003624D2" w:rsidRDefault="009166B7" w:rsidP="00FA5BC0">
      <w:pPr>
        <w:pStyle w:val="ListBullet"/>
        <w:numPr>
          <w:ilvl w:val="0"/>
          <w:numId w:val="7"/>
        </w:numPr>
        <w:ind w:left="1440"/>
      </w:pPr>
      <w:r w:rsidRPr="003624D2">
        <w:t>Amanda Frost (Vice President)</w:t>
      </w:r>
    </w:p>
    <w:p w14:paraId="647FC1E3" w14:textId="0563AAB1" w:rsidR="009166B7" w:rsidRPr="003624D2" w:rsidRDefault="009166B7" w:rsidP="00FA5BC0">
      <w:pPr>
        <w:pStyle w:val="ListBullet"/>
        <w:numPr>
          <w:ilvl w:val="0"/>
          <w:numId w:val="7"/>
        </w:numPr>
        <w:ind w:left="1440"/>
      </w:pPr>
      <w:r w:rsidRPr="003624D2">
        <w:t xml:space="preserve">Nichole </w:t>
      </w:r>
      <w:proofErr w:type="spellStart"/>
      <w:r w:rsidRPr="003624D2">
        <w:t>Sukeforth</w:t>
      </w:r>
      <w:proofErr w:type="spellEnd"/>
    </w:p>
    <w:p w14:paraId="075A3EA2" w14:textId="5FD8FC1A" w:rsidR="009166B7" w:rsidRPr="003624D2" w:rsidRDefault="009166B7" w:rsidP="00FA5BC0">
      <w:pPr>
        <w:pStyle w:val="ListBullet"/>
        <w:numPr>
          <w:ilvl w:val="0"/>
          <w:numId w:val="7"/>
        </w:numPr>
        <w:pBdr>
          <w:bottom w:val="single" w:sz="12" w:space="1" w:color="auto"/>
        </w:pBdr>
        <w:ind w:left="1440"/>
      </w:pPr>
      <w:r w:rsidRPr="003624D2">
        <w:t xml:space="preserve">Linda </w:t>
      </w:r>
      <w:proofErr w:type="spellStart"/>
      <w:r w:rsidRPr="003624D2">
        <w:t>Porelle</w:t>
      </w:r>
      <w:proofErr w:type="spellEnd"/>
    </w:p>
    <w:p w14:paraId="1C1B9DC4" w14:textId="224C4D14" w:rsidR="009769C2" w:rsidRPr="003624D2" w:rsidRDefault="009769C2" w:rsidP="00FA5BC0">
      <w:pPr>
        <w:pStyle w:val="Heading1"/>
        <w:ind w:left="720"/>
        <w:rPr>
          <w:rFonts w:ascii="Times New Roman" w:hAnsi="Times New Roman" w:cs="Times New Roman"/>
          <w:b/>
          <w:bCs/>
          <w:color w:val="auto"/>
        </w:rPr>
      </w:pPr>
      <w:r w:rsidRPr="003624D2">
        <w:rPr>
          <w:rFonts w:ascii="Times New Roman" w:hAnsi="Times New Roman" w:cs="Times New Roman"/>
          <w:b/>
          <w:bCs/>
          <w:color w:val="auto"/>
        </w:rPr>
        <w:t xml:space="preserve">Minutes from </w:t>
      </w:r>
      <w:r w:rsidR="00C20A44" w:rsidRPr="003624D2">
        <w:rPr>
          <w:rFonts w:ascii="Times New Roman" w:hAnsi="Times New Roman" w:cs="Times New Roman"/>
          <w:b/>
          <w:bCs/>
          <w:color w:val="auto"/>
        </w:rPr>
        <w:t>October</w:t>
      </w:r>
      <w:r w:rsidRPr="003624D2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C20A44" w:rsidRPr="003624D2">
        <w:rPr>
          <w:rFonts w:ascii="Times New Roman" w:hAnsi="Times New Roman" w:cs="Times New Roman"/>
          <w:b/>
          <w:bCs/>
          <w:color w:val="auto"/>
        </w:rPr>
        <w:t>6</w:t>
      </w:r>
      <w:r w:rsidRPr="003624D2">
        <w:rPr>
          <w:rFonts w:ascii="Times New Roman" w:hAnsi="Times New Roman" w:cs="Times New Roman"/>
          <w:b/>
          <w:bCs/>
          <w:color w:val="auto"/>
        </w:rPr>
        <w:t>, 2022</w:t>
      </w:r>
    </w:p>
    <w:p w14:paraId="342BA188" w14:textId="1329BBC8" w:rsidR="009769C2" w:rsidRPr="003624D2" w:rsidRDefault="001919C1" w:rsidP="00FA5BC0">
      <w:pPr>
        <w:pStyle w:val="ListBullet"/>
        <w:pBdr>
          <w:bottom w:val="single" w:sz="12" w:space="1" w:color="auto"/>
        </w:pBdr>
        <w:tabs>
          <w:tab w:val="clear" w:pos="360"/>
          <w:tab w:val="num" w:pos="1080"/>
        </w:tabs>
        <w:ind w:left="1080"/>
      </w:pPr>
      <w:r w:rsidRPr="003624D2">
        <w:t xml:space="preserve">The Board unanimously accepted the minutes from </w:t>
      </w:r>
      <w:r w:rsidR="00C20A44" w:rsidRPr="003624D2">
        <w:t>October</w:t>
      </w:r>
      <w:r w:rsidRPr="003624D2">
        <w:t xml:space="preserve"> as distributed</w:t>
      </w:r>
      <w:r w:rsidR="009769C2" w:rsidRPr="003624D2">
        <w:t xml:space="preserve"> </w:t>
      </w:r>
    </w:p>
    <w:p w14:paraId="20E413BC" w14:textId="1857EB3F" w:rsidR="009769C2" w:rsidRPr="003624D2" w:rsidRDefault="009769C2" w:rsidP="00FA5BC0">
      <w:pPr>
        <w:pStyle w:val="Heading1"/>
        <w:ind w:left="720"/>
        <w:rPr>
          <w:rFonts w:ascii="Times New Roman" w:hAnsi="Times New Roman" w:cs="Times New Roman"/>
          <w:b/>
          <w:bCs/>
          <w:color w:val="000000" w:themeColor="text1"/>
        </w:rPr>
      </w:pPr>
      <w:r w:rsidRPr="003624D2">
        <w:rPr>
          <w:rFonts w:ascii="Times New Roman" w:hAnsi="Times New Roman" w:cs="Times New Roman"/>
          <w:b/>
          <w:bCs/>
          <w:color w:val="000000" w:themeColor="text1"/>
        </w:rPr>
        <w:t>Treasurer’s Report</w:t>
      </w:r>
    </w:p>
    <w:p w14:paraId="6452707C" w14:textId="0D3945C1" w:rsidR="003A4DD6" w:rsidRPr="003624D2" w:rsidRDefault="00C7730D" w:rsidP="003A4DD6">
      <w:pPr>
        <w:pStyle w:val="ListBullet"/>
        <w:tabs>
          <w:tab w:val="clear" w:pos="360"/>
          <w:tab w:val="num" w:pos="720"/>
        </w:tabs>
      </w:pPr>
      <w:r w:rsidRPr="003624D2">
        <w:t xml:space="preserve">Bruce </w:t>
      </w:r>
      <w:r w:rsidR="003A4DD6" w:rsidRPr="003624D2">
        <w:t>motioned that the Board accept the Treasurer’s Report</w:t>
      </w:r>
    </w:p>
    <w:p w14:paraId="7A5ABAC9" w14:textId="77777777" w:rsidR="004C3563" w:rsidRPr="003624D2" w:rsidRDefault="003A4DD6" w:rsidP="004C3563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3624D2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Discussion </w:t>
      </w:r>
    </w:p>
    <w:p w14:paraId="60944865" w14:textId="77777777" w:rsidR="004C3563" w:rsidRPr="003624D2" w:rsidRDefault="004C3563" w:rsidP="004C3563">
      <w:pPr>
        <w:pStyle w:val="ListBullet"/>
      </w:pPr>
      <w:r w:rsidRPr="003624D2">
        <w:t>The ending balance as of November 30 is $4,476.96</w:t>
      </w:r>
    </w:p>
    <w:p w14:paraId="7B64BB80" w14:textId="543A0386" w:rsidR="004C3563" w:rsidRPr="003624D2" w:rsidRDefault="004C3563" w:rsidP="004C3563">
      <w:pPr>
        <w:pStyle w:val="ListBullet"/>
        <w:numPr>
          <w:ilvl w:val="0"/>
          <w:numId w:val="7"/>
        </w:numPr>
      </w:pPr>
      <w:r w:rsidRPr="003624D2">
        <w:t>This includes the distributions money</w:t>
      </w:r>
    </w:p>
    <w:p w14:paraId="7B53A934" w14:textId="538F30B1" w:rsidR="00DF175C" w:rsidRPr="003624D2" w:rsidRDefault="00414529" w:rsidP="004C3563">
      <w:pPr>
        <w:pStyle w:val="ListBullet"/>
        <w:numPr>
          <w:ilvl w:val="0"/>
          <w:numId w:val="7"/>
        </w:numPr>
      </w:pPr>
      <w:r w:rsidRPr="003624D2">
        <w:t>The Am</w:t>
      </w:r>
      <w:r w:rsidR="00DF175C" w:rsidRPr="003624D2">
        <w:t>e</w:t>
      </w:r>
      <w:r w:rsidRPr="003624D2">
        <w:t>r</w:t>
      </w:r>
      <w:r w:rsidR="00DF175C" w:rsidRPr="003624D2">
        <w:t>i</w:t>
      </w:r>
      <w:r w:rsidRPr="003624D2">
        <w:t>pri</w:t>
      </w:r>
      <w:r w:rsidR="00DF175C" w:rsidRPr="003624D2">
        <w:t>s</w:t>
      </w:r>
      <w:r w:rsidRPr="003624D2">
        <w:t>e in January was $191,</w:t>
      </w:r>
      <w:r w:rsidR="00DF175C" w:rsidRPr="003624D2">
        <w:t>174.30</w:t>
      </w:r>
      <w:r w:rsidRPr="003624D2">
        <w:t xml:space="preserve"> </w:t>
      </w:r>
    </w:p>
    <w:p w14:paraId="50A61986" w14:textId="1291B82F" w:rsidR="004C3563" w:rsidRPr="003624D2" w:rsidRDefault="00414529" w:rsidP="00DF175C">
      <w:pPr>
        <w:pStyle w:val="ListBullet"/>
        <w:numPr>
          <w:ilvl w:val="1"/>
          <w:numId w:val="7"/>
        </w:numPr>
      </w:pPr>
      <w:r w:rsidRPr="003624D2">
        <w:t>In October, it decreased to $151,867</w:t>
      </w:r>
    </w:p>
    <w:p w14:paraId="66BBD357" w14:textId="1C4AC498" w:rsidR="003A4DD6" w:rsidRPr="003624D2" w:rsidRDefault="003A4DD6" w:rsidP="004C3563">
      <w:pPr>
        <w:pStyle w:val="ListBullet"/>
      </w:pPr>
      <w:r w:rsidRPr="003624D2">
        <w:t>The Board unanimously accepted the Treasurer’s Report as distributed without any objections or abstentions</w:t>
      </w:r>
    </w:p>
    <w:p w14:paraId="1F08FB8F" w14:textId="00BE3376" w:rsidR="000D3BFA" w:rsidRPr="003624D2" w:rsidRDefault="00E666AF" w:rsidP="000D3BFA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3624D2">
        <w:rPr>
          <w:rFonts w:ascii="Times New Roman" w:hAnsi="Times New Roman" w:cs="Times New Roman"/>
          <w:b/>
          <w:bCs/>
          <w:color w:val="000000" w:themeColor="text1"/>
        </w:rPr>
        <w:lastRenderedPageBreak/>
        <w:t>Tech Tal</w:t>
      </w:r>
      <w:r w:rsidR="00775163" w:rsidRPr="003624D2">
        <w:rPr>
          <w:rFonts w:ascii="Times New Roman" w:hAnsi="Times New Roman" w:cs="Times New Roman"/>
          <w:b/>
          <w:bCs/>
          <w:color w:val="000000" w:themeColor="text1"/>
        </w:rPr>
        <w:t>k and Foundations Fighting Blindness (FFB)</w:t>
      </w:r>
    </w:p>
    <w:p w14:paraId="243A8A41" w14:textId="6EF4F2AF" w:rsidR="009769C2" w:rsidRPr="003624D2" w:rsidRDefault="00A13911" w:rsidP="00835A57">
      <w:pPr>
        <w:pStyle w:val="ListBullet"/>
      </w:pPr>
      <w:r w:rsidRPr="003624D2">
        <w:t xml:space="preserve">ACB Maine </w:t>
      </w:r>
      <w:r w:rsidR="00E666AF" w:rsidRPr="003624D2">
        <w:t>would like to host Tech Talk agai</w:t>
      </w:r>
      <w:r w:rsidR="00775163" w:rsidRPr="003624D2">
        <w:t>n</w:t>
      </w:r>
    </w:p>
    <w:p w14:paraId="460F2610" w14:textId="71DC0DE3" w:rsidR="00775163" w:rsidRPr="003624D2" w:rsidRDefault="00775163" w:rsidP="00835A57">
      <w:pPr>
        <w:pStyle w:val="ListBullet"/>
      </w:pPr>
      <w:r w:rsidRPr="003624D2">
        <w:t>The Board would also like to give FFB a donation</w:t>
      </w:r>
    </w:p>
    <w:p w14:paraId="1238F10B" w14:textId="4C9E4B99" w:rsidR="00E666AF" w:rsidRPr="003624D2" w:rsidRDefault="00E666AF" w:rsidP="00E666AF">
      <w:pPr>
        <w:pStyle w:val="ListBullet"/>
        <w:pBdr>
          <w:bottom w:val="single" w:sz="12" w:space="1" w:color="auto"/>
        </w:pBdr>
      </w:pPr>
      <w:r w:rsidRPr="003624D2">
        <w:t>The Board decided to table the discussion because of unanswered questions about remaining fund</w:t>
      </w:r>
      <w:r w:rsidR="00AD4DF9" w:rsidRPr="003624D2">
        <w:t>s</w:t>
      </w:r>
    </w:p>
    <w:p w14:paraId="6FC716FA" w14:textId="14FC5734" w:rsidR="00AD4DF9" w:rsidRPr="003624D2" w:rsidRDefault="00A712B5" w:rsidP="00E666AF">
      <w:pPr>
        <w:pStyle w:val="ListBullet"/>
        <w:pBdr>
          <w:bottom w:val="single" w:sz="12" w:space="1" w:color="auto"/>
        </w:pBdr>
      </w:pPr>
      <w:r w:rsidRPr="003624D2">
        <w:t>Once the remaining balance is clarified, t</w:t>
      </w:r>
      <w:r w:rsidR="00AD4DF9" w:rsidRPr="003624D2">
        <w:t xml:space="preserve">he Board will vote </w:t>
      </w:r>
      <w:r w:rsidRPr="003624D2">
        <w:t xml:space="preserve">by email on </w:t>
      </w:r>
      <w:r w:rsidR="00AD4DF9" w:rsidRPr="003624D2">
        <w:t xml:space="preserve">how much to pay Steve </w:t>
      </w:r>
      <w:r w:rsidR="00AD4DF9" w:rsidRPr="003624D2">
        <w:rPr>
          <w:rFonts w:eastAsia="Times New Roman"/>
        </w:rPr>
        <w:t xml:space="preserve">Sawczyn for Tech Talk and </w:t>
      </w:r>
      <w:r w:rsidRPr="003624D2">
        <w:rPr>
          <w:rFonts w:eastAsia="Times New Roman"/>
        </w:rPr>
        <w:t xml:space="preserve">the donation amount for </w:t>
      </w:r>
      <w:r w:rsidR="00AD4DF9" w:rsidRPr="003624D2">
        <w:rPr>
          <w:rFonts w:eastAsia="Times New Roman"/>
        </w:rPr>
        <w:t>FFB</w:t>
      </w:r>
    </w:p>
    <w:p w14:paraId="36330B99" w14:textId="5ED215B2" w:rsidR="006027E3" w:rsidRPr="003624D2" w:rsidRDefault="00247991" w:rsidP="006027E3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3624D2">
        <w:rPr>
          <w:rFonts w:ascii="Times New Roman" w:hAnsi="Times New Roman" w:cs="Times New Roman"/>
          <w:b/>
          <w:bCs/>
          <w:color w:val="000000" w:themeColor="text1"/>
        </w:rPr>
        <w:t xml:space="preserve">White Cane Awareness Walk </w:t>
      </w:r>
    </w:p>
    <w:p w14:paraId="472BC204" w14:textId="77777777" w:rsidR="0041245B" w:rsidRDefault="0041245B" w:rsidP="0041245B">
      <w:pPr>
        <w:pStyle w:val="ListBullet"/>
      </w:pPr>
      <w:r w:rsidRPr="0041245B">
        <w:t xml:space="preserve">There has been reconsideration by the Iris Network to host the </w:t>
      </w:r>
      <w:r>
        <w:t xml:space="preserve">White Cane Awareness Walk </w:t>
      </w:r>
    </w:p>
    <w:p w14:paraId="01F6BB59" w14:textId="49468EF7" w:rsidR="0041245B" w:rsidRDefault="0041245B" w:rsidP="0041245B">
      <w:pPr>
        <w:pStyle w:val="ListBullet"/>
      </w:pPr>
      <w:r>
        <w:t xml:space="preserve">The Iris Network </w:t>
      </w:r>
      <w:r w:rsidRPr="0041245B">
        <w:t>would like to work with organization</w:t>
      </w:r>
      <w:r>
        <w:t xml:space="preserve">s </w:t>
      </w:r>
      <w:r w:rsidRPr="0041245B">
        <w:t>t</w:t>
      </w:r>
      <w:r>
        <w:t xml:space="preserve">o </w:t>
      </w:r>
      <w:r w:rsidRPr="0041245B">
        <w:t>help bring more people to the event with a stronger focus on awareness</w:t>
      </w:r>
      <w:r>
        <w:t xml:space="preserve"> </w:t>
      </w:r>
    </w:p>
    <w:p w14:paraId="2484636D" w14:textId="77777777" w:rsidR="0041245B" w:rsidRDefault="0041245B" w:rsidP="0041245B">
      <w:pPr>
        <w:pStyle w:val="ListBullet"/>
      </w:pPr>
      <w:r w:rsidRPr="0041245B">
        <w:t>In order for the event to be successful, they will need to partner with groups who can “bring something to the table"</w:t>
      </w:r>
      <w:r>
        <w:t xml:space="preserve"> </w:t>
      </w:r>
    </w:p>
    <w:p w14:paraId="745CFF84" w14:textId="0BC95D87" w:rsidR="002F2322" w:rsidRPr="003624D2" w:rsidRDefault="00DA2ED5" w:rsidP="002F2322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3624D2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Other Information </w:t>
      </w:r>
    </w:p>
    <w:p w14:paraId="0E499391" w14:textId="26102800" w:rsidR="00717CB3" w:rsidRPr="003624D2" w:rsidRDefault="00DA2ED5" w:rsidP="00DA2ED5">
      <w:pPr>
        <w:pStyle w:val="ListBullet"/>
      </w:pPr>
      <w:r w:rsidRPr="003624D2">
        <w:t>Commi</w:t>
      </w:r>
      <w:r w:rsidR="00193C11" w:rsidRPr="003624D2">
        <w:t>t</w:t>
      </w:r>
      <w:r w:rsidRPr="003624D2">
        <w:t>tees:</w:t>
      </w:r>
    </w:p>
    <w:p w14:paraId="31F94A3E" w14:textId="7C39FD87" w:rsidR="00DA2ED5" w:rsidRPr="003624D2" w:rsidRDefault="00DA2ED5" w:rsidP="00DA2ED5">
      <w:pPr>
        <w:pStyle w:val="ListBullet"/>
        <w:numPr>
          <w:ilvl w:val="0"/>
          <w:numId w:val="2"/>
        </w:numPr>
      </w:pPr>
      <w:r w:rsidRPr="003624D2">
        <w:t xml:space="preserve">Membership </w:t>
      </w:r>
    </w:p>
    <w:p w14:paraId="57C021FF" w14:textId="5CA9ABE8" w:rsidR="00DA2ED5" w:rsidRPr="003624D2" w:rsidRDefault="00DA2ED5" w:rsidP="00DA2ED5">
      <w:pPr>
        <w:pStyle w:val="ListBullet"/>
        <w:numPr>
          <w:ilvl w:val="0"/>
          <w:numId w:val="2"/>
        </w:numPr>
      </w:pPr>
      <w:r w:rsidRPr="003624D2">
        <w:t xml:space="preserve">Budget </w:t>
      </w:r>
    </w:p>
    <w:p w14:paraId="7434D206" w14:textId="6DC360D5" w:rsidR="00DA2ED5" w:rsidRPr="003624D2" w:rsidRDefault="00DA2ED5" w:rsidP="00DA2ED5">
      <w:pPr>
        <w:pStyle w:val="ListBullet"/>
        <w:numPr>
          <w:ilvl w:val="0"/>
          <w:numId w:val="2"/>
        </w:numPr>
      </w:pPr>
      <w:r w:rsidRPr="003624D2">
        <w:t>Constitution &amp; Bylaws</w:t>
      </w:r>
    </w:p>
    <w:p w14:paraId="7B66B76C" w14:textId="28E29882" w:rsidR="00DA2ED5" w:rsidRPr="003624D2" w:rsidRDefault="00DA2ED5" w:rsidP="00DA2ED5">
      <w:pPr>
        <w:pStyle w:val="ListBullet"/>
        <w:numPr>
          <w:ilvl w:val="0"/>
          <w:numId w:val="2"/>
        </w:numPr>
      </w:pPr>
      <w:r w:rsidRPr="003624D2">
        <w:t xml:space="preserve">Legislation </w:t>
      </w:r>
    </w:p>
    <w:p w14:paraId="180178EA" w14:textId="21E00DA8" w:rsidR="00DA2ED5" w:rsidRPr="003624D2" w:rsidRDefault="00DA2ED5" w:rsidP="00DA2ED5">
      <w:pPr>
        <w:pStyle w:val="ListBullet"/>
        <w:numPr>
          <w:ilvl w:val="0"/>
          <w:numId w:val="2"/>
        </w:numPr>
      </w:pPr>
      <w:r w:rsidRPr="003624D2">
        <w:t xml:space="preserve">Fundraising </w:t>
      </w:r>
    </w:p>
    <w:p w14:paraId="2B78B65B" w14:textId="2F78A59B" w:rsidR="00DA2ED5" w:rsidRPr="003624D2" w:rsidRDefault="00DA2ED5" w:rsidP="00DA2ED5">
      <w:pPr>
        <w:pStyle w:val="ListBullet"/>
        <w:numPr>
          <w:ilvl w:val="0"/>
          <w:numId w:val="2"/>
        </w:numPr>
      </w:pPr>
      <w:r w:rsidRPr="003624D2">
        <w:t>Convention</w:t>
      </w:r>
    </w:p>
    <w:p w14:paraId="4275EBD2" w14:textId="635E7D97" w:rsidR="00DA2ED5" w:rsidRPr="003624D2" w:rsidRDefault="00DA2ED5" w:rsidP="00DA2ED5">
      <w:pPr>
        <w:pStyle w:val="ListBullet"/>
        <w:numPr>
          <w:ilvl w:val="0"/>
          <w:numId w:val="2"/>
        </w:numPr>
        <w:pBdr>
          <w:bottom w:val="single" w:sz="12" w:space="1" w:color="auto"/>
        </w:pBdr>
      </w:pPr>
      <w:r w:rsidRPr="003624D2">
        <w:t xml:space="preserve">Add On (e.g., White Cane Committee) </w:t>
      </w:r>
    </w:p>
    <w:p w14:paraId="5782D80E" w14:textId="234498ED" w:rsidR="007F0AF9" w:rsidRPr="003624D2" w:rsidRDefault="007F0AF9" w:rsidP="007F0AF9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3624D2">
        <w:rPr>
          <w:rFonts w:ascii="Times New Roman" w:hAnsi="Times New Roman" w:cs="Times New Roman"/>
          <w:b/>
          <w:bCs/>
          <w:color w:val="000000" w:themeColor="text1"/>
        </w:rPr>
        <w:t xml:space="preserve">Nominations </w:t>
      </w:r>
    </w:p>
    <w:p w14:paraId="07E0DC81" w14:textId="33631AF3" w:rsidR="007F0AF9" w:rsidRPr="003624D2" w:rsidRDefault="002D6F16" w:rsidP="0043380F">
      <w:pPr>
        <w:pStyle w:val="ListBullet"/>
      </w:pPr>
      <w:r>
        <w:t xml:space="preserve">ACB Maine </w:t>
      </w:r>
      <w:r w:rsidR="0043380F" w:rsidRPr="003624D2">
        <w:t>needs someone to serve as Chai</w:t>
      </w:r>
      <w:r>
        <w:t xml:space="preserve">rman </w:t>
      </w:r>
      <w:r w:rsidR="003D6AB6" w:rsidRPr="003624D2">
        <w:t xml:space="preserve">of the </w:t>
      </w:r>
      <w:r w:rsidR="003624D2">
        <w:t xml:space="preserve">Board </w:t>
      </w:r>
    </w:p>
    <w:p w14:paraId="0E3B371C" w14:textId="77C1E90D" w:rsidR="0043380F" w:rsidRPr="003624D2" w:rsidRDefault="000B30B9" w:rsidP="00EC258F">
      <w:pPr>
        <w:pStyle w:val="ListBullet"/>
        <w:numPr>
          <w:ilvl w:val="0"/>
          <w:numId w:val="2"/>
        </w:numPr>
        <w:pBdr>
          <w:bottom w:val="single" w:sz="12" w:space="1" w:color="auto"/>
        </w:pBdr>
      </w:pPr>
      <w:r w:rsidRPr="003624D2">
        <w:t>The Board of Directors unanimously elected Bruce Archer to serve as the Chai</w:t>
      </w:r>
      <w:r w:rsidR="002D6F16">
        <w:t>rman of the Board</w:t>
      </w:r>
    </w:p>
    <w:p w14:paraId="2B3F3429" w14:textId="741E21C1" w:rsidR="00F1488B" w:rsidRPr="003624D2" w:rsidRDefault="00BC767C" w:rsidP="00F02502">
      <w:pPr>
        <w:pStyle w:val="ListBullet"/>
      </w:pPr>
      <w:r w:rsidRPr="003624D2">
        <w:t xml:space="preserve">Bruce </w:t>
      </w:r>
      <w:r w:rsidR="00F1488B" w:rsidRPr="003624D2">
        <w:t xml:space="preserve">motioned to adjourn </w:t>
      </w:r>
    </w:p>
    <w:p w14:paraId="62422CCF" w14:textId="56EB461B" w:rsidR="00591677" w:rsidRPr="003624D2" w:rsidRDefault="00F02502" w:rsidP="00597908">
      <w:pPr>
        <w:pStyle w:val="ListBullet"/>
      </w:pPr>
      <w:r w:rsidRPr="003624D2">
        <w:t>The meeting closed at 8:1</w:t>
      </w:r>
      <w:r w:rsidR="00655C16" w:rsidRPr="003624D2">
        <w:t>1</w:t>
      </w:r>
      <w:r w:rsidRPr="003624D2">
        <w:t xml:space="preserve"> P.M. without any objections or abstention</w:t>
      </w:r>
      <w:r w:rsidR="00597908" w:rsidRPr="003624D2">
        <w:t>s</w:t>
      </w:r>
    </w:p>
    <w:p w14:paraId="2C31B8E1" w14:textId="7F841471" w:rsidR="00591677" w:rsidRPr="003624D2" w:rsidRDefault="00591677" w:rsidP="00591677">
      <w:pPr>
        <w:pStyle w:val="ListBullet"/>
        <w:numPr>
          <w:ilvl w:val="0"/>
          <w:numId w:val="0"/>
        </w:numPr>
      </w:pPr>
    </w:p>
    <w:p w14:paraId="09113308" w14:textId="73DF76AC" w:rsidR="003624D2" w:rsidRPr="003624D2" w:rsidRDefault="003624D2" w:rsidP="00591677">
      <w:pPr>
        <w:pStyle w:val="ListBullet"/>
        <w:numPr>
          <w:ilvl w:val="0"/>
          <w:numId w:val="0"/>
        </w:numPr>
      </w:pPr>
    </w:p>
    <w:p w14:paraId="5ED88A3C" w14:textId="343C136A" w:rsidR="003624D2" w:rsidRPr="003624D2" w:rsidRDefault="003624D2" w:rsidP="00591677">
      <w:pPr>
        <w:pStyle w:val="ListBullet"/>
        <w:numPr>
          <w:ilvl w:val="0"/>
          <w:numId w:val="0"/>
        </w:numPr>
      </w:pPr>
    </w:p>
    <w:p w14:paraId="7FC18765" w14:textId="3E742F3E" w:rsidR="003624D2" w:rsidRPr="003624D2" w:rsidRDefault="003624D2" w:rsidP="00591677">
      <w:pPr>
        <w:pStyle w:val="ListBullet"/>
        <w:numPr>
          <w:ilvl w:val="0"/>
          <w:numId w:val="0"/>
        </w:numPr>
      </w:pPr>
    </w:p>
    <w:p w14:paraId="0A45399D" w14:textId="1CBFF894" w:rsidR="003624D2" w:rsidRPr="003624D2" w:rsidRDefault="003624D2" w:rsidP="00591677">
      <w:pPr>
        <w:pStyle w:val="ListBullet"/>
        <w:numPr>
          <w:ilvl w:val="0"/>
          <w:numId w:val="0"/>
        </w:numPr>
      </w:pPr>
    </w:p>
    <w:p w14:paraId="0BB0169E" w14:textId="7D605E7F" w:rsidR="003624D2" w:rsidRPr="003624D2" w:rsidRDefault="003624D2" w:rsidP="00591677">
      <w:pPr>
        <w:pStyle w:val="ListBullet"/>
        <w:numPr>
          <w:ilvl w:val="0"/>
          <w:numId w:val="0"/>
        </w:numPr>
      </w:pPr>
    </w:p>
    <w:p w14:paraId="751629B1" w14:textId="6E4A595E" w:rsidR="003624D2" w:rsidRPr="003624D2" w:rsidRDefault="003624D2" w:rsidP="00591677">
      <w:pPr>
        <w:pStyle w:val="ListBullet"/>
        <w:numPr>
          <w:ilvl w:val="0"/>
          <w:numId w:val="0"/>
        </w:numPr>
      </w:pPr>
    </w:p>
    <w:p w14:paraId="2E39B256" w14:textId="4A1ED683" w:rsidR="003624D2" w:rsidRDefault="003624D2" w:rsidP="00591677">
      <w:pPr>
        <w:pStyle w:val="ListBullet"/>
        <w:numPr>
          <w:ilvl w:val="0"/>
          <w:numId w:val="0"/>
        </w:numPr>
      </w:pPr>
    </w:p>
    <w:p w14:paraId="1C183F5A" w14:textId="6943186A" w:rsidR="008B3D4F" w:rsidRDefault="008B3D4F" w:rsidP="00591677">
      <w:pPr>
        <w:pStyle w:val="ListBullet"/>
        <w:numPr>
          <w:ilvl w:val="0"/>
          <w:numId w:val="0"/>
        </w:numPr>
      </w:pPr>
    </w:p>
    <w:p w14:paraId="12675031" w14:textId="77777777" w:rsidR="008B3D4F" w:rsidRPr="003624D2" w:rsidRDefault="008B3D4F" w:rsidP="00591677">
      <w:pPr>
        <w:pStyle w:val="ListBullet"/>
        <w:numPr>
          <w:ilvl w:val="0"/>
          <w:numId w:val="0"/>
        </w:numPr>
      </w:pPr>
    </w:p>
    <w:sectPr w:rsidR="008B3D4F" w:rsidRPr="00362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708CC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D07638"/>
    <w:multiLevelType w:val="hybridMultilevel"/>
    <w:tmpl w:val="714E1CB0"/>
    <w:lvl w:ilvl="0" w:tplc="4F20E2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32DDC"/>
    <w:multiLevelType w:val="hybridMultilevel"/>
    <w:tmpl w:val="0660119C"/>
    <w:lvl w:ilvl="0" w:tplc="C12438E4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8F3F6D"/>
    <w:multiLevelType w:val="hybridMultilevel"/>
    <w:tmpl w:val="9E800DEC"/>
    <w:lvl w:ilvl="0" w:tplc="463CCB4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1A3D35"/>
    <w:multiLevelType w:val="hybridMultilevel"/>
    <w:tmpl w:val="C5B2CAD6"/>
    <w:lvl w:ilvl="0" w:tplc="10F014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6B733D"/>
    <w:multiLevelType w:val="hybridMultilevel"/>
    <w:tmpl w:val="04EC351E"/>
    <w:lvl w:ilvl="0" w:tplc="40FED27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01D62F1"/>
    <w:multiLevelType w:val="hybridMultilevel"/>
    <w:tmpl w:val="11BEE94E"/>
    <w:lvl w:ilvl="0" w:tplc="B218D8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442392">
    <w:abstractNumId w:val="0"/>
  </w:num>
  <w:num w:numId="2" w16cid:durableId="612249434">
    <w:abstractNumId w:val="6"/>
  </w:num>
  <w:num w:numId="3" w16cid:durableId="814026167">
    <w:abstractNumId w:val="2"/>
  </w:num>
  <w:num w:numId="4" w16cid:durableId="1237787623">
    <w:abstractNumId w:val="4"/>
  </w:num>
  <w:num w:numId="5" w16cid:durableId="677848633">
    <w:abstractNumId w:val="5"/>
  </w:num>
  <w:num w:numId="6" w16cid:durableId="584657259">
    <w:abstractNumId w:val="1"/>
  </w:num>
  <w:num w:numId="7" w16cid:durableId="18662882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zM1NTY3MzIxNDBV0lEKTi0uzszPAymwrAUAuXJxMSwAAAA="/>
  </w:docVars>
  <w:rsids>
    <w:rsidRoot w:val="00C6169C"/>
    <w:rsid w:val="000644C2"/>
    <w:rsid w:val="000B30B9"/>
    <w:rsid w:val="000D3BFA"/>
    <w:rsid w:val="0011485A"/>
    <w:rsid w:val="00123C1C"/>
    <w:rsid w:val="00135102"/>
    <w:rsid w:val="0015207E"/>
    <w:rsid w:val="0017620F"/>
    <w:rsid w:val="001919C1"/>
    <w:rsid w:val="00193C11"/>
    <w:rsid w:val="001F1F9C"/>
    <w:rsid w:val="00233A8D"/>
    <w:rsid w:val="00246D98"/>
    <w:rsid w:val="00247991"/>
    <w:rsid w:val="0027387A"/>
    <w:rsid w:val="002C1290"/>
    <w:rsid w:val="002D6F16"/>
    <w:rsid w:val="002F2322"/>
    <w:rsid w:val="00355439"/>
    <w:rsid w:val="003624D2"/>
    <w:rsid w:val="00392385"/>
    <w:rsid w:val="00392957"/>
    <w:rsid w:val="003A4DD6"/>
    <w:rsid w:val="003D6AB6"/>
    <w:rsid w:val="0040785B"/>
    <w:rsid w:val="0041245B"/>
    <w:rsid w:val="00414529"/>
    <w:rsid w:val="0043380F"/>
    <w:rsid w:val="004C3563"/>
    <w:rsid w:val="00524B41"/>
    <w:rsid w:val="00525B86"/>
    <w:rsid w:val="00591677"/>
    <w:rsid w:val="00597908"/>
    <w:rsid w:val="006027E3"/>
    <w:rsid w:val="00614E6E"/>
    <w:rsid w:val="0062686E"/>
    <w:rsid w:val="00655C16"/>
    <w:rsid w:val="006616E0"/>
    <w:rsid w:val="0068291B"/>
    <w:rsid w:val="006C5729"/>
    <w:rsid w:val="006E617B"/>
    <w:rsid w:val="006F3D3C"/>
    <w:rsid w:val="00717CB3"/>
    <w:rsid w:val="00740DEC"/>
    <w:rsid w:val="00742B6B"/>
    <w:rsid w:val="00765F10"/>
    <w:rsid w:val="00775163"/>
    <w:rsid w:val="00775C56"/>
    <w:rsid w:val="007F0AF9"/>
    <w:rsid w:val="0080293F"/>
    <w:rsid w:val="00835A57"/>
    <w:rsid w:val="008665FF"/>
    <w:rsid w:val="008836A8"/>
    <w:rsid w:val="008B3D4F"/>
    <w:rsid w:val="009166B7"/>
    <w:rsid w:val="009214C2"/>
    <w:rsid w:val="0096345B"/>
    <w:rsid w:val="009769C2"/>
    <w:rsid w:val="0099218E"/>
    <w:rsid w:val="009A467D"/>
    <w:rsid w:val="009B5554"/>
    <w:rsid w:val="009C2B00"/>
    <w:rsid w:val="009C2CB7"/>
    <w:rsid w:val="009D08EA"/>
    <w:rsid w:val="009E4A50"/>
    <w:rsid w:val="009E5835"/>
    <w:rsid w:val="00A13911"/>
    <w:rsid w:val="00A62DAE"/>
    <w:rsid w:val="00A712B5"/>
    <w:rsid w:val="00A84DDD"/>
    <w:rsid w:val="00A908E5"/>
    <w:rsid w:val="00A93518"/>
    <w:rsid w:val="00AA2010"/>
    <w:rsid w:val="00AD1C0A"/>
    <w:rsid w:val="00AD4DF9"/>
    <w:rsid w:val="00B507F0"/>
    <w:rsid w:val="00B51B36"/>
    <w:rsid w:val="00BC767C"/>
    <w:rsid w:val="00C20A44"/>
    <w:rsid w:val="00C44F57"/>
    <w:rsid w:val="00C6169C"/>
    <w:rsid w:val="00C64815"/>
    <w:rsid w:val="00C7523C"/>
    <w:rsid w:val="00C7730D"/>
    <w:rsid w:val="00C93169"/>
    <w:rsid w:val="00CB6048"/>
    <w:rsid w:val="00D65F30"/>
    <w:rsid w:val="00DA2ED5"/>
    <w:rsid w:val="00DB01DE"/>
    <w:rsid w:val="00DB4350"/>
    <w:rsid w:val="00DD1060"/>
    <w:rsid w:val="00DE0A1C"/>
    <w:rsid w:val="00DF175C"/>
    <w:rsid w:val="00E11F7B"/>
    <w:rsid w:val="00E16F25"/>
    <w:rsid w:val="00E457CA"/>
    <w:rsid w:val="00E666AF"/>
    <w:rsid w:val="00E77321"/>
    <w:rsid w:val="00E8348D"/>
    <w:rsid w:val="00EC258F"/>
    <w:rsid w:val="00EF1CBF"/>
    <w:rsid w:val="00F02502"/>
    <w:rsid w:val="00F1488B"/>
    <w:rsid w:val="00F533F9"/>
    <w:rsid w:val="00F53EFD"/>
    <w:rsid w:val="00F65DF5"/>
    <w:rsid w:val="00F96904"/>
    <w:rsid w:val="00FA5BC0"/>
    <w:rsid w:val="00FC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F0378"/>
  <w15:chartTrackingRefBased/>
  <w15:docId w15:val="{65BAD7A2-02C5-401E-9E23-ECFF7A5ED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67D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A467D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467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8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46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46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DD1060"/>
    <w:pPr>
      <w:numPr>
        <w:numId w:val="1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85B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27387A"/>
    <w:pPr>
      <w:spacing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1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2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ael Batson</dc:creator>
  <cp:keywords/>
  <dc:description/>
  <cp:lastModifiedBy>Nathanael Batson</cp:lastModifiedBy>
  <cp:revision>91</cp:revision>
  <dcterms:created xsi:type="dcterms:W3CDTF">2022-08-14T16:02:00Z</dcterms:created>
  <dcterms:modified xsi:type="dcterms:W3CDTF">2022-12-18T20:20:00Z</dcterms:modified>
</cp:coreProperties>
</file>